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3B300D" w14:textId="457E9B28" w:rsidR="000B414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F80E72">
        <w:t>Appropriation worksheet</w:t>
      </w:r>
      <w:r w:rsidR="00EB086D" w:rsidRPr="0084745C">
        <w:t xml:space="preserve"> </w:t>
      </w:r>
    </w:p>
    <w:p w14:paraId="163FFF76" w14:textId="530AEBEB" w:rsidR="00F80E72" w:rsidRPr="00F80E72" w:rsidRDefault="00F80E72" w:rsidP="00F80E72">
      <w:pPr>
        <w:pStyle w:val="IOSbodytext2017"/>
      </w:pPr>
      <w:r w:rsidRPr="00100E12">
        <w:rPr>
          <w:noProof/>
        </w:rPr>
        <w:t>The Great Wave off Kanagawa is a famous woodblock printing by the Japanese artist Hokusai.</w:t>
      </w:r>
      <w:r w:rsidRPr="00F80E72">
        <w:t xml:space="preserve"> It was published in 1832 </w:t>
      </w:r>
      <w:r w:rsidRPr="00100E12">
        <w:rPr>
          <w:noProof/>
        </w:rPr>
        <w:t>as the first in Hokusai's series 36 Views of Mount Fuji and is his</w:t>
      </w:r>
      <w:r w:rsidRPr="00F80E72">
        <w:t xml:space="preserve"> </w:t>
      </w:r>
      <w:r w:rsidRPr="00100E12">
        <w:rPr>
          <w:noProof/>
        </w:rPr>
        <w:t xml:space="preserve">most famous work. It depicts an enormous wave threatening boats near the Japanese prefecture of Kanagawa; Mount Fuji can </w:t>
      </w:r>
      <w:r w:rsidRPr="00594A7A">
        <w:rPr>
          <w:noProof/>
        </w:rPr>
        <w:t>be seen</w:t>
      </w:r>
      <w:r w:rsidRPr="00100E12">
        <w:rPr>
          <w:noProof/>
        </w:rPr>
        <w:t xml:space="preserve"> in the background. The </w:t>
      </w:r>
      <w:r w:rsidRPr="00594A7A">
        <w:rPr>
          <w:noProof/>
        </w:rPr>
        <w:t>wave</w:t>
      </w:r>
      <w:r w:rsidRPr="00100E12">
        <w:rPr>
          <w:noProof/>
        </w:rPr>
        <w:t xml:space="preserve"> is probably not intended to be a tsunami, but a </w:t>
      </w:r>
      <w:r w:rsidR="00100E12">
        <w:rPr>
          <w:noProof/>
        </w:rPr>
        <w:t>regular</w:t>
      </w:r>
      <w:r w:rsidRPr="00F80E72">
        <w:t xml:space="preserve"> </w:t>
      </w:r>
      <w:r w:rsidRPr="00100E12">
        <w:rPr>
          <w:noProof/>
        </w:rPr>
        <w:t>ocean wave created by the wind. Like the other prints in the series, it</w:t>
      </w:r>
      <w:r w:rsidRPr="00F80E72">
        <w:t xml:space="preserve"> depicts the area around Mount Fuji under particular conditions.</w:t>
      </w:r>
    </w:p>
    <w:p w14:paraId="452BB22E" w14:textId="77777777" w:rsidR="00F80E72" w:rsidRDefault="00F80E72" w:rsidP="00F80E72">
      <w:pPr>
        <w:pStyle w:val="IOScaptiongraphics2017"/>
      </w:pPr>
      <w:r>
        <w:rPr>
          <w:noProof/>
          <w:lang w:eastAsia="en-AU"/>
        </w:rPr>
        <w:drawing>
          <wp:inline distT="0" distB="0" distL="0" distR="0" wp14:anchorId="41EDF2FF" wp14:editId="19E8DD02">
            <wp:extent cx="2171700" cy="1973580"/>
            <wp:effectExtent l="0" t="0" r="0" b="7620"/>
            <wp:docPr id="9" name="Picture 9" descr="The_Great_Wave_off_Kanagaw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_Great_Wave_off_Kanagawa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1973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303800EC" w14:textId="50CB1CB0" w:rsidR="00F80E72" w:rsidRDefault="00F80E72" w:rsidP="00F80E72">
      <w:pPr>
        <w:pStyle w:val="IOScaptiongraphics2017"/>
      </w:pPr>
      <w:r>
        <w:t xml:space="preserve">Image: </w:t>
      </w:r>
      <w:hyperlink r:id="rId10" w:history="1">
        <w:r w:rsidR="00170714">
          <w:rPr>
            <w:rStyle w:val="Hyperlink"/>
          </w:rPr>
          <w:t>bit.ly/2hV0Duk</w:t>
        </w:r>
      </w:hyperlink>
    </w:p>
    <w:p w14:paraId="6F883A45" w14:textId="77777777" w:rsidR="00F80E72" w:rsidRPr="00F80E72" w:rsidRDefault="00F80E72" w:rsidP="00F80E72">
      <w:pPr>
        <w:pStyle w:val="IOSbodytext2017"/>
      </w:pPr>
      <w:r w:rsidRPr="00F80E72">
        <w:t xml:space="preserve">Copies of the </w:t>
      </w:r>
      <w:r w:rsidRPr="00594A7A">
        <w:rPr>
          <w:noProof/>
        </w:rPr>
        <w:t>print</w:t>
      </w:r>
      <w:r w:rsidRPr="00F80E72">
        <w:t xml:space="preserve"> hang at the Metropolitan Museum of Art in New York City, the British Museum in London, and in Claude Monet's house in </w:t>
      </w:r>
      <w:proofErr w:type="spellStart"/>
      <w:r w:rsidRPr="00F80E72">
        <w:t>Giverny</w:t>
      </w:r>
      <w:proofErr w:type="spellEnd"/>
      <w:r w:rsidRPr="00F80E72">
        <w:t>, France.</w:t>
      </w:r>
    </w:p>
    <w:p w14:paraId="50639A81" w14:textId="4165EC8B" w:rsidR="00F80E72" w:rsidRPr="00F80E72" w:rsidRDefault="00F80E72" w:rsidP="00F80E72">
      <w:pPr>
        <w:pStyle w:val="IOSbodytext2017"/>
      </w:pPr>
      <w:r w:rsidRPr="00F80E72">
        <w:t xml:space="preserve">The logo for the surf brand </w:t>
      </w:r>
      <w:proofErr w:type="spellStart"/>
      <w:r w:rsidRPr="00F80E72">
        <w:t>Quiksilver</w:t>
      </w:r>
      <w:proofErr w:type="spellEnd"/>
      <w:r w:rsidRPr="00F80E72">
        <w:t xml:space="preserve"> is </w:t>
      </w:r>
      <w:r w:rsidRPr="00100E12">
        <w:rPr>
          <w:noProof/>
        </w:rPr>
        <w:t>based on</w:t>
      </w:r>
      <w:r w:rsidRPr="00F80E72">
        <w:t xml:space="preserve"> this artwork:</w:t>
      </w:r>
    </w:p>
    <w:p w14:paraId="182B3084" w14:textId="19EAF1A4" w:rsidR="00F80E72" w:rsidRPr="00C10D00" w:rsidRDefault="00F80E72" w:rsidP="00F80E72">
      <w:r>
        <w:rPr>
          <w:noProof/>
          <w:lang w:eastAsia="en-AU"/>
        </w:rPr>
        <w:drawing>
          <wp:inline distT="0" distB="0" distL="0" distR="0" wp14:anchorId="6090081C" wp14:editId="5A9ED1FE">
            <wp:extent cx="2979420" cy="1676400"/>
            <wp:effectExtent l="0" t="0" r="0" b="0"/>
            <wp:docPr id="8" name="Picture 8" descr="Peugeot_106_Quiksilver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eugeot_106_Quiksilver_Logo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9420" cy="16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4BF0EFC6" w14:textId="05C59814" w:rsidR="00F80E72" w:rsidRPr="00170714" w:rsidRDefault="00F80E72" w:rsidP="00F80E72">
      <w:pPr>
        <w:pStyle w:val="IOScaptiongraphics2017"/>
        <w:rPr>
          <w:rFonts w:ascii="Arial" w:hAnsi="Arial" w:cs="Arial"/>
        </w:rPr>
      </w:pPr>
      <w:r>
        <w:t xml:space="preserve">Image: </w:t>
      </w:r>
      <w:hyperlink r:id="rId12" w:history="1">
        <w:r w:rsidR="00170714">
          <w:rPr>
            <w:rStyle w:val="Hyperlink"/>
            <w:rFonts w:ascii="Georgia" w:hAnsi="Georgia" w:cs="Georgia"/>
            <w:sz w:val="20"/>
            <w:szCs w:val="20"/>
          </w:rPr>
          <w:t>bit.ly/2Af3hmY</w:t>
        </w:r>
      </w:hyperlink>
    </w:p>
    <w:p w14:paraId="62D61319" w14:textId="77777777" w:rsidR="00100E12" w:rsidRDefault="00F80E72" w:rsidP="00F80E72">
      <w:pPr>
        <w:pStyle w:val="IOSbodytext2017"/>
      </w:pPr>
      <w:r w:rsidRPr="00100E12">
        <w:rPr>
          <w:rStyle w:val="IOSstrongemphasis2017"/>
        </w:rPr>
        <w:t xml:space="preserve">Appropriation is the use of an image within another </w:t>
      </w:r>
      <w:r w:rsidRPr="00594A7A">
        <w:rPr>
          <w:rStyle w:val="IOSstrongemphasis2017"/>
          <w:noProof/>
        </w:rPr>
        <w:t>image</w:t>
      </w:r>
      <w:r w:rsidRPr="00100E12">
        <w:rPr>
          <w:rStyle w:val="IOSstrongemphasis2017"/>
        </w:rPr>
        <w:t>.</w:t>
      </w:r>
      <w:r w:rsidRPr="00F80E72">
        <w:t xml:space="preserve"> </w:t>
      </w:r>
    </w:p>
    <w:p w14:paraId="60804474" w14:textId="45FF00FF" w:rsidR="00F80E72" w:rsidRDefault="00F80E72" w:rsidP="00F80E72">
      <w:pPr>
        <w:pStyle w:val="IOSbodytext2017"/>
      </w:pPr>
      <w:r w:rsidRPr="00F80E72">
        <w:t xml:space="preserve">The following </w:t>
      </w:r>
      <w:r w:rsidRPr="00100E12">
        <w:rPr>
          <w:noProof/>
        </w:rPr>
        <w:t>images</w:t>
      </w:r>
      <w:r w:rsidRPr="00F80E72">
        <w:t xml:space="preserve"> are appropriated forms of Hokusai’s The Great Wave off Kanagawa, 1832. </w:t>
      </w:r>
    </w:p>
    <w:p w14:paraId="72BCDE02" w14:textId="7AA6973A" w:rsidR="006E1E37" w:rsidRDefault="006E1E37" w:rsidP="006E1E37">
      <w:pPr>
        <w:pStyle w:val="IOSheading22017"/>
      </w:pPr>
      <w:r>
        <w:lastRenderedPageBreak/>
        <w:t>Activity</w:t>
      </w:r>
    </w:p>
    <w:p w14:paraId="681DD1CA" w14:textId="7820DB8F" w:rsidR="00F80E72" w:rsidRDefault="006E1E37" w:rsidP="00F80E72">
      <w:pPr>
        <w:pStyle w:val="IOSbodytext2017"/>
        <w:rPr>
          <w:noProof/>
          <w:lang w:eastAsia="en-US"/>
        </w:rPr>
      </w:pPr>
      <w:r>
        <w:rPr>
          <w:lang w:eastAsia="en-US"/>
        </w:rPr>
        <w:t>Complete the table</w:t>
      </w:r>
      <w:r w:rsidR="00100E12">
        <w:rPr>
          <w:lang w:eastAsia="en-US"/>
        </w:rPr>
        <w:t xml:space="preserve"> by listing the similarities and differences </w:t>
      </w:r>
      <w:r w:rsidR="00100E12">
        <w:rPr>
          <w:noProof/>
          <w:lang w:eastAsia="en-US"/>
        </w:rPr>
        <w:t>i</w:t>
      </w:r>
      <w:r w:rsidR="00701426">
        <w:rPr>
          <w:noProof/>
          <w:lang w:eastAsia="en-US"/>
        </w:rPr>
        <w:t>n</w:t>
      </w:r>
      <w:r w:rsidR="00100E12">
        <w:rPr>
          <w:noProof/>
          <w:lang w:eastAsia="en-US"/>
        </w:rPr>
        <w:t xml:space="preserve"> the</w:t>
      </w:r>
      <w:r w:rsidR="00100E12" w:rsidRPr="00100E12">
        <w:rPr>
          <w:noProof/>
          <w:lang w:eastAsia="en-US"/>
        </w:rPr>
        <w:t xml:space="preserve"> artw</w:t>
      </w:r>
      <w:r w:rsidR="00100E12">
        <w:rPr>
          <w:noProof/>
          <w:lang w:eastAsia="en-US"/>
        </w:rPr>
        <w:t>o</w:t>
      </w:r>
      <w:r w:rsidR="00100E12" w:rsidRPr="00100E12">
        <w:rPr>
          <w:noProof/>
          <w:lang w:eastAsia="en-US"/>
        </w:rPr>
        <w:t>rks.</w:t>
      </w:r>
    </w:p>
    <w:p w14:paraId="45640639" w14:textId="77777777" w:rsidR="00100E12" w:rsidRPr="00F80E72" w:rsidRDefault="00100E12" w:rsidP="00F80E72">
      <w:pPr>
        <w:pStyle w:val="IOSbodytext2017"/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activity worksheet"/>
      </w:tblPr>
      <w:tblGrid>
        <w:gridCol w:w="4128"/>
        <w:gridCol w:w="3515"/>
        <w:gridCol w:w="3119"/>
      </w:tblGrid>
      <w:tr w:rsidR="006E1E37" w14:paraId="7E6F7E45" w14:textId="6B3A3021" w:rsidTr="00170714">
        <w:trPr>
          <w:tblHeader/>
        </w:trPr>
        <w:tc>
          <w:tcPr>
            <w:tcW w:w="4128" w:type="dxa"/>
            <w:shd w:val="clear" w:color="auto" w:fill="CCC0D9" w:themeFill="accent4" w:themeFillTint="66"/>
          </w:tcPr>
          <w:p w14:paraId="3984FCC0" w14:textId="724D53EC" w:rsidR="006E1E37" w:rsidRDefault="006E1E37" w:rsidP="006E1E37">
            <w:pPr>
              <w:pStyle w:val="IOStableheading2017"/>
            </w:pPr>
            <w:r>
              <w:t>Image</w:t>
            </w:r>
          </w:p>
        </w:tc>
        <w:tc>
          <w:tcPr>
            <w:tcW w:w="3515" w:type="dxa"/>
            <w:shd w:val="clear" w:color="auto" w:fill="CCC0D9" w:themeFill="accent4" w:themeFillTint="66"/>
          </w:tcPr>
          <w:p w14:paraId="3DE111AA" w14:textId="79136053" w:rsidR="006E1E37" w:rsidRDefault="006E1E37" w:rsidP="006E1E37">
            <w:pPr>
              <w:pStyle w:val="IOStableheading2017"/>
            </w:pPr>
            <w:r>
              <w:t>Similarities</w:t>
            </w:r>
          </w:p>
        </w:tc>
        <w:tc>
          <w:tcPr>
            <w:tcW w:w="3119" w:type="dxa"/>
            <w:shd w:val="clear" w:color="auto" w:fill="CCC0D9" w:themeFill="accent4" w:themeFillTint="66"/>
          </w:tcPr>
          <w:p w14:paraId="325541BF" w14:textId="04B5C93B" w:rsidR="006E1E37" w:rsidRDefault="006E1E37" w:rsidP="006E1E37">
            <w:pPr>
              <w:pStyle w:val="IOStableheading2017"/>
            </w:pPr>
            <w:r>
              <w:t>Differences</w:t>
            </w:r>
          </w:p>
        </w:tc>
      </w:tr>
      <w:tr w:rsidR="006E1E37" w14:paraId="2EB2702D" w14:textId="0BC81BA0" w:rsidTr="00170714">
        <w:trPr>
          <w:tblHeader/>
        </w:trPr>
        <w:tc>
          <w:tcPr>
            <w:tcW w:w="4128" w:type="dxa"/>
          </w:tcPr>
          <w:p w14:paraId="2EA777D5" w14:textId="77777777" w:rsidR="006E1E37" w:rsidRPr="00657749" w:rsidRDefault="006E1E37" w:rsidP="006E1E37">
            <w:r>
              <w:rPr>
                <w:noProof/>
                <w:lang w:eastAsia="en-AU"/>
              </w:rPr>
              <w:drawing>
                <wp:inline distT="0" distB="0" distL="0" distR="0" wp14:anchorId="2A535405" wp14:editId="59CB1A35">
                  <wp:extent cx="2407920" cy="1356360"/>
                  <wp:effectExtent l="0" t="0" r="0" b="0"/>
                  <wp:docPr id="10" name="Picture 10" descr="Savonlinnan_taidelukio_-_The_Great_Wave_off_Kanagawa_copy_2016-07-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Savonlinnan_taidelukio_-_The_Great_Wave_off_Kanagawa_copy_2016-07-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7920" cy="1356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64C2344" w14:textId="25587D7D" w:rsidR="006E1E37" w:rsidRDefault="006E1E37" w:rsidP="006E1E37">
            <w:pPr>
              <w:pStyle w:val="IOSbodytext2017"/>
            </w:pPr>
            <w:r>
              <w:t>I</w:t>
            </w:r>
            <w:r w:rsidRPr="00657749">
              <w:t xml:space="preserve">mage </w:t>
            </w:r>
            <w:hyperlink r:id="rId14" w:history="1">
              <w:r w:rsidR="00170714">
                <w:rPr>
                  <w:rStyle w:val="Hyperlink"/>
                </w:rPr>
                <w:t>bit.ly/2n8p9NW</w:t>
              </w:r>
            </w:hyperlink>
          </w:p>
        </w:tc>
        <w:tc>
          <w:tcPr>
            <w:tcW w:w="3515" w:type="dxa"/>
          </w:tcPr>
          <w:p w14:paraId="01F1A779" w14:textId="3941FF3C" w:rsidR="006E1E37" w:rsidRPr="006E1E37" w:rsidRDefault="006E1E37" w:rsidP="006E1E37">
            <w:pPr>
              <w:pStyle w:val="IOSlines2017"/>
              <w:ind w:left="0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Write here</w:t>
            </w:r>
          </w:p>
        </w:tc>
        <w:tc>
          <w:tcPr>
            <w:tcW w:w="3119" w:type="dxa"/>
          </w:tcPr>
          <w:p w14:paraId="16D8776F" w14:textId="15032B64" w:rsidR="006E1E37" w:rsidRDefault="006E1E37" w:rsidP="006E1E37">
            <w:pPr>
              <w:pStyle w:val="IOSlines2017"/>
            </w:pPr>
            <w:r>
              <w:rPr>
                <w:color w:val="FFFFFF" w:themeColor="background1"/>
              </w:rPr>
              <w:t>Write here</w:t>
            </w:r>
          </w:p>
        </w:tc>
      </w:tr>
      <w:tr w:rsidR="006E1E37" w14:paraId="7B3FF210" w14:textId="096A9A8B" w:rsidTr="00170714">
        <w:trPr>
          <w:tblHeader/>
        </w:trPr>
        <w:tc>
          <w:tcPr>
            <w:tcW w:w="4128" w:type="dxa"/>
          </w:tcPr>
          <w:p w14:paraId="16E36C5D" w14:textId="77777777" w:rsidR="006E1E37" w:rsidRPr="00657749" w:rsidRDefault="006E1E37" w:rsidP="006E1E37">
            <w:r>
              <w:rPr>
                <w:noProof/>
                <w:lang w:eastAsia="en-AU"/>
              </w:rPr>
              <w:drawing>
                <wp:inline distT="0" distB="0" distL="0" distR="0" wp14:anchorId="5BF1429F" wp14:editId="5195C6F5">
                  <wp:extent cx="1432560" cy="1912620"/>
                  <wp:effectExtent l="0" t="0" r="0" b="0"/>
                  <wp:docPr id="11" name="Picture 11" descr="3985422268_71d112f15b_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3985422268_71d112f15b_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2560" cy="19126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E863011" w14:textId="4B18FB81" w:rsidR="006E1E37" w:rsidRDefault="006E1E37" w:rsidP="006E1E37">
            <w:pPr>
              <w:pStyle w:val="IOSbodytext2017"/>
            </w:pPr>
            <w:r>
              <w:t>I</w:t>
            </w:r>
            <w:r w:rsidRPr="00657749">
              <w:t xml:space="preserve">mage </w:t>
            </w:r>
            <w:hyperlink r:id="rId16" w:history="1">
              <w:r w:rsidR="00170714">
                <w:rPr>
                  <w:rStyle w:val="Hyperlink"/>
                </w:rPr>
                <w:t>bit.ly/2jrUmpY</w:t>
              </w:r>
            </w:hyperlink>
          </w:p>
        </w:tc>
        <w:tc>
          <w:tcPr>
            <w:tcW w:w="3515" w:type="dxa"/>
          </w:tcPr>
          <w:p w14:paraId="4CEEABC1" w14:textId="1EB84C97" w:rsidR="006E1E37" w:rsidRDefault="006E1E37" w:rsidP="006E1E37">
            <w:pPr>
              <w:pStyle w:val="IOStabletext2017"/>
            </w:pPr>
            <w:r>
              <w:rPr>
                <w:color w:val="FFFFFF" w:themeColor="background1"/>
              </w:rPr>
              <w:t>Write here</w:t>
            </w:r>
          </w:p>
        </w:tc>
        <w:tc>
          <w:tcPr>
            <w:tcW w:w="3119" w:type="dxa"/>
          </w:tcPr>
          <w:p w14:paraId="59B78955" w14:textId="66A5AAD9" w:rsidR="006E1E37" w:rsidRDefault="006E1E37" w:rsidP="006E1E37">
            <w:pPr>
              <w:pStyle w:val="IOStabletext2017"/>
            </w:pPr>
            <w:r>
              <w:rPr>
                <w:color w:val="FFFFFF" w:themeColor="background1"/>
              </w:rPr>
              <w:t>Write here</w:t>
            </w:r>
          </w:p>
        </w:tc>
      </w:tr>
      <w:tr w:rsidR="006E1E37" w14:paraId="0F9507B9" w14:textId="711C5C9D" w:rsidTr="00170714">
        <w:trPr>
          <w:tblHeader/>
        </w:trPr>
        <w:tc>
          <w:tcPr>
            <w:tcW w:w="4128" w:type="dxa"/>
          </w:tcPr>
          <w:p w14:paraId="6AFBBB5A" w14:textId="77777777" w:rsidR="006E1E37" w:rsidRPr="00657749" w:rsidRDefault="006E1E37" w:rsidP="006E1E37">
            <w:r>
              <w:rPr>
                <w:noProof/>
                <w:lang w:eastAsia="en-AU"/>
              </w:rPr>
              <w:drawing>
                <wp:inline distT="0" distB="0" distL="0" distR="0" wp14:anchorId="3BB818AB" wp14:editId="20973F3A">
                  <wp:extent cx="2484120" cy="1470660"/>
                  <wp:effectExtent l="0" t="0" r="0" b="0"/>
                  <wp:docPr id="12" name="Picture 12" descr="36207415956_57b295e173_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36207415956_57b295e173_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84120" cy="14706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F363FAE" w14:textId="497AC457" w:rsidR="006E1E37" w:rsidRDefault="006E1E37" w:rsidP="006E1E37">
            <w:pPr>
              <w:pStyle w:val="IOSbodytext2017"/>
            </w:pPr>
            <w:r>
              <w:t>I</w:t>
            </w:r>
            <w:r w:rsidRPr="00657749">
              <w:t xml:space="preserve">mage </w:t>
            </w:r>
            <w:hyperlink r:id="rId18" w:history="1">
              <w:r w:rsidR="00170714">
                <w:rPr>
                  <w:rStyle w:val="Hyperlink"/>
                </w:rPr>
                <w:t>bit.ly/2i99Ym1</w:t>
              </w:r>
            </w:hyperlink>
          </w:p>
        </w:tc>
        <w:tc>
          <w:tcPr>
            <w:tcW w:w="3515" w:type="dxa"/>
          </w:tcPr>
          <w:p w14:paraId="3F35D765" w14:textId="759E039A" w:rsidR="006E1E37" w:rsidRDefault="006E1E37" w:rsidP="006E1E37">
            <w:pPr>
              <w:pStyle w:val="IOStabletext2017"/>
            </w:pPr>
            <w:r>
              <w:rPr>
                <w:color w:val="FFFFFF" w:themeColor="background1"/>
              </w:rPr>
              <w:t>Write here</w:t>
            </w:r>
          </w:p>
        </w:tc>
        <w:tc>
          <w:tcPr>
            <w:tcW w:w="3119" w:type="dxa"/>
          </w:tcPr>
          <w:p w14:paraId="6819F1F6" w14:textId="0AB24052" w:rsidR="006E1E37" w:rsidRDefault="006E1E37" w:rsidP="006E1E37">
            <w:pPr>
              <w:pStyle w:val="IOStabletext2017"/>
            </w:pPr>
            <w:r>
              <w:rPr>
                <w:color w:val="FFFFFF" w:themeColor="background1"/>
              </w:rPr>
              <w:t>Write here</w:t>
            </w:r>
          </w:p>
        </w:tc>
      </w:tr>
    </w:tbl>
    <w:p w14:paraId="13205FA7" w14:textId="77777777" w:rsidR="00F80E72" w:rsidRPr="00FE127F" w:rsidRDefault="00F80E72" w:rsidP="00FE127F">
      <w:pPr>
        <w:pStyle w:val="IOSbodytext2017"/>
      </w:pPr>
    </w:p>
    <w:sectPr w:rsidR="00F80E72" w:rsidRPr="00FE127F" w:rsidSect="00667FEF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45361C" w14:textId="77777777" w:rsidR="00D879BC" w:rsidRDefault="00D879BC" w:rsidP="00F247F6">
      <w:r>
        <w:separator/>
      </w:r>
    </w:p>
    <w:p w14:paraId="6339CBCD" w14:textId="77777777" w:rsidR="00D879BC" w:rsidRDefault="00D879BC"/>
    <w:p w14:paraId="3B4C6C96" w14:textId="77777777" w:rsidR="00D879BC" w:rsidRDefault="00D879BC"/>
  </w:endnote>
  <w:endnote w:type="continuationSeparator" w:id="0">
    <w:p w14:paraId="439704E3" w14:textId="77777777" w:rsidR="00D879BC" w:rsidRDefault="00D879BC" w:rsidP="00F247F6">
      <w:r>
        <w:continuationSeparator/>
      </w:r>
    </w:p>
    <w:p w14:paraId="13A35C0C" w14:textId="77777777" w:rsidR="00D879BC" w:rsidRDefault="00D879BC"/>
    <w:p w14:paraId="7D0EFB31" w14:textId="77777777" w:rsidR="00D879BC" w:rsidRDefault="00D879B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C76CC1" w14:textId="0AD84353" w:rsidR="0053391C" w:rsidRPr="0092025C" w:rsidRDefault="00BB366E" w:rsidP="0053391C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170714">
      <w:rPr>
        <w:noProof/>
      </w:rPr>
      <w:t>2</w:t>
    </w:r>
    <w:r w:rsidRPr="004E338C">
      <w:fldChar w:fldCharType="end"/>
    </w:r>
    <w:r>
      <w:tab/>
    </w:r>
    <w:r>
      <w:tab/>
    </w:r>
    <w:r w:rsidR="006E1E37">
      <w:t>Appropriation</w:t>
    </w:r>
    <w:r w:rsidR="0053391C">
      <w:t xml:space="preserve"> workshee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0FCB77" w14:textId="2AC34922" w:rsidR="00BB366E" w:rsidRPr="00182340" w:rsidRDefault="006E6717" w:rsidP="006E6717">
    <w:pPr>
      <w:pStyle w:val="IOSfooter2017"/>
      <w:jc w:val="right"/>
    </w:pPr>
    <w:r>
      <w:t xml:space="preserve">Learning and Teaching Directorate, Secondary Education © </w:t>
    </w:r>
    <w:hyperlink r:id="rId1" w:history="1">
      <w:r>
        <w:rPr>
          <w:rStyle w:val="Hyperlink"/>
        </w:rPr>
        <w:t>NSW Department of Education</w:t>
      </w:r>
    </w:hyperlink>
    <w:r>
      <w:t xml:space="preserve">, April 2018                                           </w:t>
    </w:r>
    <w:r w:rsidR="00BB366E" w:rsidRPr="004E338C">
      <w:fldChar w:fldCharType="begin"/>
    </w:r>
    <w:r w:rsidR="00BB366E" w:rsidRPr="004E338C">
      <w:instrText xml:space="preserve"> PAGE </w:instrText>
    </w:r>
    <w:r w:rsidR="00BB366E" w:rsidRPr="004E338C">
      <w:fldChar w:fldCharType="separate"/>
    </w:r>
    <w:r w:rsidR="00170714">
      <w:rPr>
        <w:noProof/>
      </w:rPr>
      <w:t>1</w:t>
    </w:r>
    <w:r w:rsidR="00BB366E" w:rsidRPr="004E338C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E7A5EA" w14:textId="77777777" w:rsidR="006E6717" w:rsidRDefault="006E67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38AAD9" w14:textId="77777777" w:rsidR="00D879BC" w:rsidRDefault="00D879BC" w:rsidP="00F247F6">
      <w:r>
        <w:separator/>
      </w:r>
    </w:p>
    <w:p w14:paraId="30FF41A4" w14:textId="77777777" w:rsidR="00D879BC" w:rsidRDefault="00D879BC"/>
    <w:p w14:paraId="4B85FF54" w14:textId="77777777" w:rsidR="00D879BC" w:rsidRDefault="00D879BC"/>
  </w:footnote>
  <w:footnote w:type="continuationSeparator" w:id="0">
    <w:p w14:paraId="33E38212" w14:textId="77777777" w:rsidR="00D879BC" w:rsidRDefault="00D879BC" w:rsidP="00F247F6">
      <w:r>
        <w:continuationSeparator/>
      </w:r>
    </w:p>
    <w:p w14:paraId="3A01A9C2" w14:textId="77777777" w:rsidR="00D879BC" w:rsidRDefault="00D879BC"/>
    <w:p w14:paraId="6CDA3A4F" w14:textId="77777777" w:rsidR="00D879BC" w:rsidRDefault="00D879B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92D02" w14:textId="77777777" w:rsidR="006E6717" w:rsidRDefault="006E67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59985A" w14:textId="25C94A3F" w:rsidR="00FC75BA" w:rsidRDefault="00FC75BA" w:rsidP="00FC75BA">
    <w:pPr>
      <w:pStyle w:val="Header"/>
      <w:jc w:val="right"/>
    </w:pPr>
    <w:r>
      <w:rPr>
        <w:szCs w:val="24"/>
      </w:rPr>
      <w:t>KASCA Blender – Stages 4 &amp; 5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3D024A" w14:textId="77777777" w:rsidR="006E6717" w:rsidRDefault="006E67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12229B"/>
    <w:multiLevelType w:val="hybridMultilevel"/>
    <w:tmpl w:val="7AC08606"/>
    <w:lvl w:ilvl="0" w:tplc="D19E3D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0"/>
  </w:num>
  <w:num w:numId="5">
    <w:abstractNumId w:val="6"/>
  </w:num>
  <w:num w:numId="6">
    <w:abstractNumId w:val="4"/>
  </w:num>
  <w:num w:numId="7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3553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MDU2MzY3N7MwMDBQ0lEKTi0uzszPAymwqAUA+Vrb/iwAAAA="/>
  </w:docVars>
  <w:rsids>
    <w:rsidRoot w:val="00E52E4B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0E1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0714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C455B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47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0A30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91C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4D30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14F1"/>
    <w:rsid w:val="00592DC8"/>
    <w:rsid w:val="00594A7A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11BB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1E37"/>
    <w:rsid w:val="006E6717"/>
    <w:rsid w:val="006E6AE4"/>
    <w:rsid w:val="006E7521"/>
    <w:rsid w:val="006F329B"/>
    <w:rsid w:val="006F6A94"/>
    <w:rsid w:val="00700EE9"/>
    <w:rsid w:val="00701426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A6D9D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0193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45BF1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308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237F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57C6E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0EB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448A5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32A8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0E72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5BA"/>
    <w:rsid w:val="00FC7959"/>
    <w:rsid w:val="00FC7B6A"/>
    <w:rsid w:val="00FD4A78"/>
    <w:rsid w:val="00FD6101"/>
    <w:rsid w:val="00FD7ED6"/>
    <w:rsid w:val="00FE127F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3553"/>
    <o:shapelayout v:ext="edit">
      <o:idmap v:ext="edit" data="1"/>
    </o:shapelayout>
  </w:shapeDefaults>
  <w:decimalSymbol w:val="."/>
  <w:listSeparator w:val=","/>
  <w14:docId w14:val="732212BA"/>
  <w15:docId w15:val="{FFEF153A-CE6E-42A1-AADA-3C93745EF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character" w:customStyle="1" w:styleId="normaltextrun1">
    <w:name w:val="normaltextrun1"/>
    <w:basedOn w:val="DefaultParagraphFont"/>
    <w:rsid w:val="00960193"/>
  </w:style>
  <w:style w:type="paragraph" w:customStyle="1" w:styleId="paragraph">
    <w:name w:val="paragraph"/>
    <w:basedOn w:val="Normal"/>
    <w:rsid w:val="00960193"/>
    <w:pPr>
      <w:spacing w:before="0" w:line="240" w:lineRule="auto"/>
    </w:pPr>
    <w:rPr>
      <w:rFonts w:ascii="Times New Roman" w:eastAsia="Times New Roman" w:hAnsi="Times New Roman"/>
      <w:szCs w:val="24"/>
      <w:lang w:eastAsia="en-AU"/>
    </w:rPr>
  </w:style>
  <w:style w:type="character" w:customStyle="1" w:styleId="spellingerror">
    <w:name w:val="spellingerror"/>
    <w:basedOn w:val="DefaultParagraphFont"/>
    <w:rsid w:val="00960193"/>
  </w:style>
  <w:style w:type="character" w:customStyle="1" w:styleId="contextualspellingandgrammarerror">
    <w:name w:val="contextualspellingandgrammarerror"/>
    <w:basedOn w:val="DefaultParagraphFont"/>
    <w:rsid w:val="00960193"/>
  </w:style>
  <w:style w:type="character" w:customStyle="1" w:styleId="eop">
    <w:name w:val="eop"/>
    <w:basedOn w:val="DefaultParagraphFont"/>
    <w:rsid w:val="00960193"/>
  </w:style>
  <w:style w:type="paragraph" w:styleId="Header">
    <w:name w:val="header"/>
    <w:basedOn w:val="Normal"/>
    <w:link w:val="HeaderChar"/>
    <w:uiPriority w:val="99"/>
    <w:unhideWhenUsed/>
    <w:rsid w:val="0096019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0193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96019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0193"/>
    <w:rPr>
      <w:rFonts w:ascii="Arial" w:hAnsi="Arial"/>
      <w:szCs w:val="22"/>
      <w:lang w:eastAsia="zh-CN"/>
    </w:rPr>
  </w:style>
  <w:style w:type="character" w:customStyle="1" w:styleId="UnresolvedMention">
    <w:name w:val="Unresolved Mention"/>
    <w:basedOn w:val="DefaultParagraphFont"/>
    <w:uiPriority w:val="99"/>
    <w:rsid w:val="00FE127F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5F11BB"/>
    <w:pPr>
      <w:spacing w:before="0"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lang w:eastAsia="en-US"/>
    </w:rPr>
  </w:style>
  <w:style w:type="character" w:customStyle="1" w:styleId="normaltextrun">
    <w:name w:val="normaltextrun"/>
    <w:basedOn w:val="DefaultParagraphFont"/>
    <w:rsid w:val="00C57C6E"/>
  </w:style>
  <w:style w:type="table" w:styleId="TableGrid">
    <w:name w:val="Table Grid"/>
    <w:basedOn w:val="TableNormal"/>
    <w:uiPriority w:val="59"/>
    <w:rsid w:val="00F80E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030EB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30EB"/>
    <w:rPr>
      <w:rFonts w:ascii="Segoe UI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745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8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15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7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91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9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8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4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6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2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80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07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751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60212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5022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3210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74235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2266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48352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31492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17670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6112319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138542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324739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6218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744671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1643701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6047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11209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28203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10553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11746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14778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648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5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53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85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1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8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8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0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jpeg"/><Relationship Id="rId18" Type="http://schemas.openxmlformats.org/officeDocument/2006/relationships/hyperlink" Target="http://bit.ly/2i99Ym1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://bit.ly/2Af3hmY" TargetMode="External"/><Relationship Id="rId17" Type="http://schemas.openxmlformats.org/officeDocument/2006/relationships/image" Target="media/image6.jpe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bit.ly/2jrUmpY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23" Type="http://schemas.openxmlformats.org/officeDocument/2006/relationships/header" Target="header3.xml"/><Relationship Id="rId10" Type="http://schemas.openxmlformats.org/officeDocument/2006/relationships/hyperlink" Target="http://bit.ly/2hV0Duk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://bit.ly/2n8p9NW" TargetMode="External"/><Relationship Id="rId22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CF401C-39A2-4FB9-BC82-4E5E880C3B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212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1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OS-blank-template-V8-2017</dc:title>
  <dc:subject/>
  <dc:creator>Tonkin, Lisa</dc:creator>
  <cp:keywords/>
  <dc:description/>
  <cp:lastModifiedBy>Rowena Martin</cp:lastModifiedBy>
  <cp:revision>11</cp:revision>
  <cp:lastPrinted>2018-04-16T04:39:00Z</cp:lastPrinted>
  <dcterms:created xsi:type="dcterms:W3CDTF">2017-11-30T23:06:00Z</dcterms:created>
  <dcterms:modified xsi:type="dcterms:W3CDTF">2018-07-09T05:40:00Z</dcterms:modified>
  <cp:category/>
</cp:coreProperties>
</file>